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BBC54D" w14:textId="2F68A91C" w:rsidR="00BC01B9" w:rsidRPr="00454CAF" w:rsidRDefault="00BC01B9" w:rsidP="00BC01B9">
      <w:pPr>
        <w:pStyle w:val="a3"/>
        <w:spacing w:line="360" w:lineRule="auto"/>
        <w:rPr>
          <w:rFonts w:ascii="Times New Roman"/>
          <w:sz w:val="24"/>
          <w:szCs w:val="24"/>
        </w:rPr>
      </w:pPr>
      <w:r w:rsidRPr="00454CAF">
        <w:rPr>
          <w:rFonts w:ascii="Times New Roman"/>
          <w:sz w:val="24"/>
          <w:szCs w:val="24"/>
        </w:rPr>
        <w:t>Table</w:t>
      </w:r>
      <w:r w:rsidR="00F474EC">
        <w:rPr>
          <w:rFonts w:ascii="Times New Roman"/>
          <w:sz w:val="24"/>
          <w:szCs w:val="24"/>
        </w:rPr>
        <w:t xml:space="preserve"> </w:t>
      </w:r>
      <w:r w:rsidR="00FF5A66">
        <w:rPr>
          <w:rFonts w:ascii="Times New Roman"/>
          <w:sz w:val="24"/>
          <w:szCs w:val="24"/>
        </w:rPr>
        <w:t>S</w:t>
      </w:r>
      <w:r w:rsidR="00F474EC">
        <w:rPr>
          <w:rFonts w:ascii="Times New Roman"/>
          <w:sz w:val="24"/>
          <w:szCs w:val="24"/>
        </w:rPr>
        <w:t>9</w:t>
      </w:r>
      <w:r w:rsidRPr="00454CAF">
        <w:rPr>
          <w:rFonts w:ascii="Times New Roman"/>
          <w:sz w:val="24"/>
          <w:szCs w:val="24"/>
        </w:rPr>
        <w:t>. Mandibular angular measurements.</w:t>
      </w:r>
    </w:p>
    <w:tbl>
      <w:tblPr>
        <w:tblW w:w="15636" w:type="dxa"/>
        <w:tblInd w:w="118" w:type="dxa"/>
        <w:tblLook w:val="04A0" w:firstRow="1" w:lastRow="0" w:firstColumn="1" w:lastColumn="0" w:noHBand="0" w:noVBand="1"/>
      </w:tblPr>
      <w:tblGrid>
        <w:gridCol w:w="1187"/>
        <w:gridCol w:w="945"/>
        <w:gridCol w:w="945"/>
        <w:gridCol w:w="945"/>
        <w:gridCol w:w="945"/>
        <w:gridCol w:w="945"/>
        <w:gridCol w:w="945"/>
        <w:gridCol w:w="945"/>
        <w:gridCol w:w="945"/>
        <w:gridCol w:w="945"/>
        <w:gridCol w:w="945"/>
        <w:gridCol w:w="945"/>
        <w:gridCol w:w="945"/>
        <w:gridCol w:w="621"/>
        <w:gridCol w:w="621"/>
        <w:gridCol w:w="621"/>
        <w:gridCol w:w="623"/>
        <w:gridCol w:w="623"/>
      </w:tblGrid>
      <w:tr w:rsidR="000C03F5" w:rsidRPr="000C03F5" w14:paraId="4AF5A422" w14:textId="77777777" w:rsidTr="000C03F5">
        <w:trPr>
          <w:trHeight w:val="290"/>
        </w:trPr>
        <w:tc>
          <w:tcPr>
            <w:tcW w:w="1187" w:type="dxa"/>
            <w:tcBorders>
              <w:top w:val="double" w:sz="6" w:space="0" w:color="000000"/>
              <w:left w:val="single" w:sz="8" w:space="0" w:color="FFFFFF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8CDE7B" w14:textId="77777777" w:rsidR="000C03F5" w:rsidRPr="000C03F5" w:rsidRDefault="000C03F5" w:rsidP="000C03F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 </w:t>
            </w:r>
          </w:p>
        </w:tc>
        <w:tc>
          <w:tcPr>
            <w:tcW w:w="2835" w:type="dxa"/>
            <w:gridSpan w:val="3"/>
            <w:vMerge w:val="restart"/>
            <w:tcBorders>
              <w:top w:val="double" w:sz="6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E4007C5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Group I (control)</w:t>
            </w:r>
          </w:p>
        </w:tc>
        <w:tc>
          <w:tcPr>
            <w:tcW w:w="2835" w:type="dxa"/>
            <w:gridSpan w:val="3"/>
            <w:tcBorders>
              <w:top w:val="double" w:sz="6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7710C4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Group II (unilateral)</w:t>
            </w:r>
          </w:p>
        </w:tc>
        <w:tc>
          <w:tcPr>
            <w:tcW w:w="2835" w:type="dxa"/>
            <w:gridSpan w:val="3"/>
            <w:tcBorders>
              <w:top w:val="double" w:sz="6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CB2750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Group II (unilateral)</w:t>
            </w:r>
          </w:p>
        </w:tc>
        <w:tc>
          <w:tcPr>
            <w:tcW w:w="2835" w:type="dxa"/>
            <w:gridSpan w:val="3"/>
            <w:vMerge w:val="restart"/>
            <w:tcBorders>
              <w:top w:val="double" w:sz="6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7B0087E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Group III (bilateral)</w:t>
            </w:r>
          </w:p>
        </w:tc>
        <w:tc>
          <w:tcPr>
            <w:tcW w:w="621" w:type="dxa"/>
            <w:vMerge w:val="restart"/>
            <w:tcBorders>
              <w:top w:val="double" w:sz="6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742C136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i/>
                <w:iCs/>
                <w:color w:val="000000"/>
                <w:kern w:val="0"/>
                <w:sz w:val="18"/>
                <w:szCs w:val="18"/>
              </w:rPr>
              <w:t>p*</w:t>
            </w:r>
          </w:p>
        </w:tc>
        <w:tc>
          <w:tcPr>
            <w:tcW w:w="621" w:type="dxa"/>
            <w:vMerge w:val="restart"/>
            <w:tcBorders>
              <w:top w:val="double" w:sz="6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6FAFCC7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i/>
                <w:iCs/>
                <w:color w:val="000000"/>
                <w:kern w:val="0"/>
                <w:sz w:val="18"/>
                <w:szCs w:val="18"/>
              </w:rPr>
              <w:t>p†</w:t>
            </w:r>
          </w:p>
        </w:tc>
        <w:tc>
          <w:tcPr>
            <w:tcW w:w="621" w:type="dxa"/>
            <w:vMerge w:val="restart"/>
            <w:tcBorders>
              <w:top w:val="double" w:sz="6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5C00EB3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i/>
                <w:iCs/>
                <w:color w:val="000000"/>
                <w:kern w:val="0"/>
                <w:sz w:val="18"/>
                <w:szCs w:val="18"/>
              </w:rPr>
              <w:t>p‡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0A98B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i/>
                <w:i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4FC08" w14:textId="77777777" w:rsidR="000C03F5" w:rsidRPr="000C03F5" w:rsidRDefault="000C03F5" w:rsidP="000C03F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</w:tr>
      <w:tr w:rsidR="000C03F5" w:rsidRPr="000C03F5" w14:paraId="723F267B" w14:textId="77777777" w:rsidTr="000C03F5">
        <w:trPr>
          <w:trHeight w:val="290"/>
        </w:trPr>
        <w:tc>
          <w:tcPr>
            <w:tcW w:w="1187" w:type="dxa"/>
            <w:tcBorders>
              <w:top w:val="nil"/>
              <w:left w:val="single" w:sz="8" w:space="0" w:color="FFFFFF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CA69567" w14:textId="77777777" w:rsidR="000C03F5" w:rsidRPr="000C03F5" w:rsidRDefault="000C03F5" w:rsidP="000C03F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 </w:t>
            </w:r>
          </w:p>
        </w:tc>
        <w:tc>
          <w:tcPr>
            <w:tcW w:w="2835" w:type="dxa"/>
            <w:gridSpan w:val="3"/>
            <w:vMerge/>
            <w:tcBorders>
              <w:top w:val="nil"/>
              <w:left w:val="single" w:sz="8" w:space="0" w:color="FFFFFF"/>
              <w:bottom w:val="single" w:sz="8" w:space="0" w:color="000000"/>
              <w:right w:val="nil"/>
            </w:tcBorders>
            <w:vAlign w:val="center"/>
            <w:hideMark/>
          </w:tcPr>
          <w:p w14:paraId="2DBE5D39" w14:textId="77777777" w:rsidR="000C03F5" w:rsidRPr="000C03F5" w:rsidRDefault="000C03F5" w:rsidP="000C03F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2835" w:type="dxa"/>
            <w:gridSpan w:val="3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B0B0E26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- control side</w:t>
            </w:r>
          </w:p>
        </w:tc>
        <w:tc>
          <w:tcPr>
            <w:tcW w:w="2835" w:type="dxa"/>
            <w:gridSpan w:val="3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22ABBB7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 xml:space="preserve">- BTX side </w:t>
            </w:r>
          </w:p>
        </w:tc>
        <w:tc>
          <w:tcPr>
            <w:tcW w:w="2835" w:type="dxa"/>
            <w:gridSpan w:val="3"/>
            <w:vMerge/>
            <w:tcBorders>
              <w:top w:val="double" w:sz="6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C705BAE" w14:textId="77777777" w:rsidR="000C03F5" w:rsidRPr="000C03F5" w:rsidRDefault="000C03F5" w:rsidP="000C03F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21" w:type="dxa"/>
            <w:vMerge/>
            <w:tcBorders>
              <w:top w:val="double" w:sz="6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D7A1A53" w14:textId="77777777" w:rsidR="000C03F5" w:rsidRPr="000C03F5" w:rsidRDefault="000C03F5" w:rsidP="000C03F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i/>
                <w:i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21" w:type="dxa"/>
            <w:vMerge/>
            <w:tcBorders>
              <w:top w:val="double" w:sz="6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0509C39" w14:textId="77777777" w:rsidR="000C03F5" w:rsidRPr="000C03F5" w:rsidRDefault="000C03F5" w:rsidP="000C03F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i/>
                <w:i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21" w:type="dxa"/>
            <w:vMerge/>
            <w:tcBorders>
              <w:top w:val="double" w:sz="6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F8607C7" w14:textId="77777777" w:rsidR="000C03F5" w:rsidRPr="000C03F5" w:rsidRDefault="000C03F5" w:rsidP="000C03F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i/>
                <w:i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54BAB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481AB" w14:textId="77777777" w:rsidR="000C03F5" w:rsidRPr="000C03F5" w:rsidRDefault="000C03F5" w:rsidP="000C03F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</w:tr>
      <w:tr w:rsidR="000C03F5" w:rsidRPr="000C03F5" w14:paraId="3DD67EDE" w14:textId="77777777" w:rsidTr="000C03F5">
        <w:trPr>
          <w:trHeight w:val="290"/>
        </w:trPr>
        <w:tc>
          <w:tcPr>
            <w:tcW w:w="1187" w:type="dxa"/>
            <w:tcBorders>
              <w:top w:val="nil"/>
              <w:left w:val="single" w:sz="8" w:space="0" w:color="FFFFFF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BB420B6" w14:textId="77777777" w:rsidR="000C03F5" w:rsidRPr="000C03F5" w:rsidRDefault="000C03F5" w:rsidP="000C03F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 </w:t>
            </w:r>
          </w:p>
        </w:tc>
        <w:tc>
          <w:tcPr>
            <w:tcW w:w="94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857D2D7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T0</w:t>
            </w:r>
          </w:p>
        </w:tc>
        <w:tc>
          <w:tcPr>
            <w:tcW w:w="94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C404B28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T1</w:t>
            </w:r>
          </w:p>
        </w:tc>
        <w:tc>
          <w:tcPr>
            <w:tcW w:w="94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990418D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T2</w:t>
            </w:r>
          </w:p>
        </w:tc>
        <w:tc>
          <w:tcPr>
            <w:tcW w:w="94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E2FC086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T0</w:t>
            </w:r>
          </w:p>
        </w:tc>
        <w:tc>
          <w:tcPr>
            <w:tcW w:w="94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8F9A9B8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T1</w:t>
            </w:r>
          </w:p>
        </w:tc>
        <w:tc>
          <w:tcPr>
            <w:tcW w:w="94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CF0FE45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T2</w:t>
            </w:r>
          </w:p>
        </w:tc>
        <w:tc>
          <w:tcPr>
            <w:tcW w:w="94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4574B72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T0</w:t>
            </w:r>
          </w:p>
        </w:tc>
        <w:tc>
          <w:tcPr>
            <w:tcW w:w="94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3F63EF7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T1</w:t>
            </w:r>
          </w:p>
        </w:tc>
        <w:tc>
          <w:tcPr>
            <w:tcW w:w="94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8DA4873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T2</w:t>
            </w:r>
          </w:p>
        </w:tc>
        <w:tc>
          <w:tcPr>
            <w:tcW w:w="94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91A1888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T0</w:t>
            </w:r>
          </w:p>
        </w:tc>
        <w:tc>
          <w:tcPr>
            <w:tcW w:w="94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92BC816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T1</w:t>
            </w:r>
          </w:p>
        </w:tc>
        <w:tc>
          <w:tcPr>
            <w:tcW w:w="94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FA7D40D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T2</w:t>
            </w:r>
          </w:p>
        </w:tc>
        <w:tc>
          <w:tcPr>
            <w:tcW w:w="621" w:type="dxa"/>
            <w:vMerge/>
            <w:tcBorders>
              <w:top w:val="double" w:sz="6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47ECB51" w14:textId="77777777" w:rsidR="000C03F5" w:rsidRPr="000C03F5" w:rsidRDefault="000C03F5" w:rsidP="000C03F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i/>
                <w:i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21" w:type="dxa"/>
            <w:vMerge/>
            <w:tcBorders>
              <w:top w:val="double" w:sz="6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F4ABF0A" w14:textId="77777777" w:rsidR="000C03F5" w:rsidRPr="000C03F5" w:rsidRDefault="000C03F5" w:rsidP="000C03F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i/>
                <w:i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21" w:type="dxa"/>
            <w:vMerge/>
            <w:tcBorders>
              <w:top w:val="double" w:sz="6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18FA998" w14:textId="77777777" w:rsidR="000C03F5" w:rsidRPr="000C03F5" w:rsidRDefault="000C03F5" w:rsidP="000C03F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i/>
                <w:i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9E038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BA06F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</w:tr>
      <w:tr w:rsidR="000C03F5" w:rsidRPr="000C03F5" w14:paraId="3EF3906A" w14:textId="77777777" w:rsidTr="000C03F5">
        <w:trPr>
          <w:trHeight w:val="471"/>
        </w:trPr>
        <w:tc>
          <w:tcPr>
            <w:tcW w:w="1187" w:type="dxa"/>
            <w:tcBorders>
              <w:top w:val="nil"/>
              <w:left w:val="single" w:sz="8" w:space="0" w:color="FFFFFF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CDDB7E" w14:textId="77777777" w:rsidR="000C03F5" w:rsidRPr="000C03F5" w:rsidRDefault="000C03F5" w:rsidP="000C03F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IBP/Con-Go (MSP)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6A709A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08.4±2.6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6E9923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08.3±1.9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F5C1B5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09.8±1.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152F77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06.5±1.9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CAEBF5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06.6±2.0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CAD611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05.5±0.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832FA2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06.4±1.0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C70B15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07.4±2.8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00E511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11.2±3.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609F1B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08.2±3.8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C4B828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10.3±4.2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D9BF5B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13.4±3.4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8EE452" w14:textId="77777777" w:rsidR="000C03F5" w:rsidRPr="000C03F5" w:rsidRDefault="00F474EC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0.38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D9E499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0.001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238E02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0.81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BC70E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0463E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</w:tr>
      <w:tr w:rsidR="000C03F5" w:rsidRPr="000C03F5" w14:paraId="2A03B372" w14:textId="77777777" w:rsidTr="000C03F5">
        <w:trPr>
          <w:trHeight w:val="708"/>
        </w:trPr>
        <w:tc>
          <w:tcPr>
            <w:tcW w:w="1187" w:type="dxa"/>
            <w:tcBorders>
              <w:top w:val="nil"/>
              <w:left w:val="single" w:sz="8" w:space="0" w:color="FFFFFF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F80ED2" w14:textId="77777777" w:rsidR="000C03F5" w:rsidRPr="000C03F5" w:rsidRDefault="000C03F5" w:rsidP="000C03F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IBP/Con-IAF (MSP)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5D5FBC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31.2±2.2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2E9A26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32±2.5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DC5809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32.5±3.0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29F589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31.1±5.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BD5F4F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31±4.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FE5209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30.6±3.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9DF22C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31.2±4.0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603FBA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32±4.9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798FD2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34.6±6.2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8F4F8B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35.5±4.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EB62AF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36.1±5.8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35AF95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37.9±5.1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9DE96E" w14:textId="77777777" w:rsidR="000C03F5" w:rsidRPr="000C03F5" w:rsidRDefault="00F474EC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0.64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10F602" w14:textId="77777777" w:rsidR="000C03F5" w:rsidRPr="000C03F5" w:rsidRDefault="00F474EC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0.28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BA646C" w14:textId="77777777" w:rsidR="000C03F5" w:rsidRPr="000C03F5" w:rsidRDefault="00F474EC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0.17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B57D5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53CA0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</w:tr>
      <w:tr w:rsidR="000C03F5" w:rsidRPr="000C03F5" w14:paraId="406EA3D7" w14:textId="77777777" w:rsidTr="000C03F5">
        <w:trPr>
          <w:trHeight w:val="708"/>
        </w:trPr>
        <w:tc>
          <w:tcPr>
            <w:tcW w:w="1187" w:type="dxa"/>
            <w:tcBorders>
              <w:top w:val="nil"/>
              <w:left w:val="single" w:sz="8" w:space="0" w:color="FFFFFF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07F6C6" w14:textId="77777777" w:rsidR="000C03F5" w:rsidRPr="000C03F5" w:rsidRDefault="000C03F5" w:rsidP="000C03F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IBP/Cor-IAF (MSP)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930C62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86.3±2.5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4EC838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86.2±2.9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63E429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87.1±2.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34CE3D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83.4±2.9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D8CFBB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82.8±3.8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A5FD0B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82.7±4.9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E96D1A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82.2±3.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0B840C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81.6±3.8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D56EBE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81.2±4.5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063336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81±1.9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E75D55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80.4±1.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F460FE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82.1±4.2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39C551" w14:textId="77777777" w:rsidR="000C03F5" w:rsidRPr="000C03F5" w:rsidRDefault="00F474EC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0.57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53947C" w14:textId="77777777" w:rsidR="000C03F5" w:rsidRPr="000C03F5" w:rsidRDefault="00F474EC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0.88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742DA4" w14:textId="77777777" w:rsidR="000C03F5" w:rsidRPr="000C03F5" w:rsidRDefault="00F474EC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0.26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7C930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E23C2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</w:tr>
      <w:tr w:rsidR="000C03F5" w:rsidRPr="000C03F5" w14:paraId="6E118EE9" w14:textId="77777777" w:rsidTr="000C03F5">
        <w:trPr>
          <w:trHeight w:val="471"/>
        </w:trPr>
        <w:tc>
          <w:tcPr>
            <w:tcW w:w="1187" w:type="dxa"/>
            <w:tcBorders>
              <w:top w:val="nil"/>
              <w:left w:val="single" w:sz="8" w:space="0" w:color="FFFFFF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904B31" w14:textId="77777777" w:rsidR="000C03F5" w:rsidRPr="000C03F5" w:rsidRDefault="000C03F5" w:rsidP="000C03F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IBP/MnOccP (MSP)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A179B6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8.1±2.4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C6E59B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9.5±1.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631E6A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0±1.3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927756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7±2.9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F90C3D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7.2±2.8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574C82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6.3±3.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1F1AF4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5.6±3.2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59C2B4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7.2±2.2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8F58D8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9.2±2.9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502E0F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7.3±1.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03DC40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7.8±1.9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25652E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0.4±2.2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A77F0F" w14:textId="77777777" w:rsidR="000C03F5" w:rsidRPr="000C03F5" w:rsidRDefault="00F474EC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0.17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C24B46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0.003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CE9AB1" w14:textId="77777777" w:rsidR="000C03F5" w:rsidRPr="000C03F5" w:rsidRDefault="00F474EC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0.78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13F1C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EE19A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</w:tr>
      <w:tr w:rsidR="000C03F5" w:rsidRPr="000C03F5" w14:paraId="06618ED0" w14:textId="77777777" w:rsidTr="000C03F5">
        <w:trPr>
          <w:trHeight w:val="708"/>
        </w:trPr>
        <w:tc>
          <w:tcPr>
            <w:tcW w:w="1187" w:type="dxa"/>
            <w:tcBorders>
              <w:top w:val="nil"/>
              <w:left w:val="single" w:sz="8" w:space="0" w:color="FFFFFF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A462CD" w14:textId="77777777" w:rsidR="000C03F5" w:rsidRPr="000C03F5" w:rsidRDefault="000C03F5" w:rsidP="000C03F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Con-Go / MnOccP (MSP)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6F2A83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00.3±1.2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BECDD7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98.8±1.2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EB7A4F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99.4±1.3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C0144C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99.5±3.8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D77B27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99.4±3.3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9C754F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99.2±2.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4D585A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00.9±4.0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4349D1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00.2±3.9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739797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02±4.2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8B4C54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01±3.9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FC0F81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02.4±4.4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EB8B4D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03±4.4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4BCEBA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0.76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46B9E4" w14:textId="77777777" w:rsidR="000C03F5" w:rsidRPr="000C03F5" w:rsidRDefault="00F474EC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0.27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5657A3" w14:textId="77777777" w:rsidR="000C03F5" w:rsidRPr="000C03F5" w:rsidRDefault="00F474EC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0.09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CF323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86758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</w:tr>
      <w:tr w:rsidR="000C03F5" w:rsidRPr="000C03F5" w14:paraId="63916BA7" w14:textId="77777777" w:rsidTr="000C03F5">
        <w:trPr>
          <w:trHeight w:val="944"/>
        </w:trPr>
        <w:tc>
          <w:tcPr>
            <w:tcW w:w="1187" w:type="dxa"/>
            <w:tcBorders>
              <w:top w:val="nil"/>
              <w:left w:val="single" w:sz="8" w:space="0" w:color="FFFFFF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B06DFE" w14:textId="77777777" w:rsidR="000C03F5" w:rsidRPr="000C03F5" w:rsidRDefault="000C03F5" w:rsidP="000C03F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Con-IAF/Cor-IAF (MSP)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789E75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41.6±3.3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63F202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41.6±3.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47E1CF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41.6±3.4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AEAD0B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41.3±5.0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318019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42.8±6.4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0C17B9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42.3±5.4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F6E97A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43.4±3.6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67BBEC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44.3±4.6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A114F6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45.2±5.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AE2578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45±5.6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E02910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45.9±6.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9414B1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45±6.3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EAA7E4" w14:textId="77777777" w:rsidR="000C03F5" w:rsidRPr="000C03F5" w:rsidRDefault="00F474EC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0.70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37844A" w14:textId="77777777" w:rsidR="000C03F5" w:rsidRPr="000C03F5" w:rsidRDefault="00F474EC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0.70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DAAFAC" w14:textId="77777777" w:rsidR="000C03F5" w:rsidRPr="000C03F5" w:rsidRDefault="00F474EC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0.27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23A71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8DC89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</w:tr>
      <w:tr w:rsidR="000C03F5" w:rsidRPr="000C03F5" w14:paraId="4ADE1EE4" w14:textId="77777777" w:rsidTr="000C03F5">
        <w:trPr>
          <w:trHeight w:val="471"/>
        </w:trPr>
        <w:tc>
          <w:tcPr>
            <w:tcW w:w="1187" w:type="dxa"/>
            <w:tcBorders>
              <w:top w:val="nil"/>
              <w:left w:val="single" w:sz="8" w:space="0" w:color="FFFFFF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DBD77C" w14:textId="77777777" w:rsidR="000C03F5" w:rsidRPr="000C03F5" w:rsidRDefault="000C03F5" w:rsidP="000C03F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MSP/Con-Go (CP)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E68683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6.4±3.4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C340F5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5.7±3.3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9FCA19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5.5±3.3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190BC9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8.4±1.4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E5C44F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7.6±1.6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A8DD92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7.5±1.6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48FFD5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7.9±1.9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8B6765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8.3±2.5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0A5F71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8.6±2.9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FC2C0B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8.3±2.6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329277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7.6±2.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29AB6F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6.7±1.7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A290C0" w14:textId="77777777" w:rsidR="000C03F5" w:rsidRPr="000C03F5" w:rsidRDefault="00F474EC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0.70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97DDE8" w14:textId="77777777" w:rsidR="000C03F5" w:rsidRPr="000C03F5" w:rsidRDefault="00F474EC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0.7</w:t>
            </w:r>
            <w:r w:rsidR="000C03F5"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28E40D" w14:textId="77777777" w:rsidR="000C03F5" w:rsidRPr="000C03F5" w:rsidRDefault="00F474EC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0.27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1873D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DF1B3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</w:tr>
      <w:tr w:rsidR="000C03F5" w:rsidRPr="000C03F5" w14:paraId="5B6AE14F" w14:textId="77777777" w:rsidTr="000C03F5">
        <w:trPr>
          <w:trHeight w:val="471"/>
        </w:trPr>
        <w:tc>
          <w:tcPr>
            <w:tcW w:w="1187" w:type="dxa"/>
            <w:tcBorders>
              <w:top w:val="nil"/>
              <w:left w:val="single" w:sz="8" w:space="0" w:color="FFFFFF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53F9E1" w14:textId="77777777" w:rsidR="000C03F5" w:rsidRPr="000C03F5" w:rsidRDefault="000C03F5" w:rsidP="000C03F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MSP/Con-IAF (CP)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A5F98B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2±2.0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6303F0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2±2.4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9B021A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2.2±2.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AC7936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3±3.0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B2D751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1.6±2.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FB424E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2.1±2.6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2B51D3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3±2.5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EEDAEE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4.9±2.9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51A224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5.8±3.4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C63C70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3.8±2.0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0943D0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3.1±2.6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7B8C6E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1.7±1.4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C73A31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0.002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1048A9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0.004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C05396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0.8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37351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BAB64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</w:tr>
      <w:tr w:rsidR="000C03F5" w:rsidRPr="000C03F5" w14:paraId="7698245E" w14:textId="77777777" w:rsidTr="000C03F5">
        <w:trPr>
          <w:trHeight w:val="471"/>
        </w:trPr>
        <w:tc>
          <w:tcPr>
            <w:tcW w:w="1187" w:type="dxa"/>
            <w:tcBorders>
              <w:top w:val="nil"/>
              <w:left w:val="single" w:sz="8" w:space="0" w:color="FFFFFF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528691" w14:textId="77777777" w:rsidR="000C03F5" w:rsidRPr="000C03F5" w:rsidRDefault="000C03F5" w:rsidP="000C03F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MSP/Cor-IAF (CP)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012D9C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5±2.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3F97B5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5.2±2.6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ABD305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4.7±2.9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CB3F9C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5.2±1.0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540084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5.3±1.3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A48E50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6±1.3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F45C0A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5.8±1.6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7BE8B0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5.9±1.2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9A87D9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5±2.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5A567D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5.1±1.8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B4DE43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5.3±2.8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BF9D0F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3.9±3.3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F937DF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0.25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E11D62" w14:textId="77777777" w:rsidR="000C03F5" w:rsidRPr="000C03F5" w:rsidRDefault="00F474EC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0.18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311B5B" w14:textId="77777777" w:rsidR="000C03F5" w:rsidRPr="000C03F5" w:rsidRDefault="00F474EC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0.16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37256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625E2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</w:tr>
      <w:tr w:rsidR="000C03F5" w:rsidRPr="000C03F5" w14:paraId="4F25A93A" w14:textId="77777777" w:rsidTr="000C03F5">
        <w:trPr>
          <w:trHeight w:val="708"/>
        </w:trPr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B81F1D" w14:textId="77777777" w:rsidR="000C03F5" w:rsidRPr="000C03F5" w:rsidRDefault="000C03F5" w:rsidP="000C03F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MSP/Me-Go(i) (FHP)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8E63D7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5.3±2.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9913CF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5.1±2.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99CAD6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4.9±1.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073707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3.6±1.0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D6E5BA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2.4±0.9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37F6C7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2.2±0.5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02DA79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2.6±2.0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845E47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4±1.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21977E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4.5±1.4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BDA479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3.9±3.2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5B9EC7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4.1±3.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E73CFD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4.5±3.0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1BAA1F" w14:textId="77777777" w:rsidR="000C03F5" w:rsidRPr="000C03F5" w:rsidRDefault="00F474EC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0.18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5A5CE6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 xml:space="preserve">0.000 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AAC44A" w14:textId="77777777" w:rsidR="000C03F5" w:rsidRPr="000C03F5" w:rsidRDefault="00F474EC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0.82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91177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FE01D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</w:tr>
      <w:tr w:rsidR="000C03F5" w:rsidRPr="000C03F5" w14:paraId="560142D2" w14:textId="77777777" w:rsidTr="000C03F5">
        <w:trPr>
          <w:trHeight w:val="486"/>
        </w:trPr>
        <w:tc>
          <w:tcPr>
            <w:tcW w:w="118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2D9F71A" w14:textId="77777777" w:rsidR="000C03F5" w:rsidRPr="000C03F5" w:rsidRDefault="000C03F5" w:rsidP="000C03F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MSP/Li-Con (FHP)</w:t>
            </w:r>
          </w:p>
        </w:tc>
        <w:tc>
          <w:tcPr>
            <w:tcW w:w="94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EE982E7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4.2±1.1</w:t>
            </w:r>
          </w:p>
        </w:tc>
        <w:tc>
          <w:tcPr>
            <w:tcW w:w="94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F4FA578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3.5±0.8</w:t>
            </w:r>
          </w:p>
        </w:tc>
        <w:tc>
          <w:tcPr>
            <w:tcW w:w="94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D8BC65C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2.9±1.0</w:t>
            </w:r>
          </w:p>
        </w:tc>
        <w:tc>
          <w:tcPr>
            <w:tcW w:w="94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6458220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4.5±1.9</w:t>
            </w:r>
          </w:p>
        </w:tc>
        <w:tc>
          <w:tcPr>
            <w:tcW w:w="94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39DE323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3.2±1.3</w:t>
            </w:r>
          </w:p>
        </w:tc>
        <w:tc>
          <w:tcPr>
            <w:tcW w:w="94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B1F8390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3±1.1</w:t>
            </w:r>
          </w:p>
        </w:tc>
        <w:tc>
          <w:tcPr>
            <w:tcW w:w="94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30720F4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3.4±1.6</w:t>
            </w:r>
          </w:p>
        </w:tc>
        <w:tc>
          <w:tcPr>
            <w:tcW w:w="94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387EB03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3.9±1.6</w:t>
            </w:r>
          </w:p>
        </w:tc>
        <w:tc>
          <w:tcPr>
            <w:tcW w:w="94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04F98AD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3.2±1.8</w:t>
            </w:r>
          </w:p>
        </w:tc>
        <w:tc>
          <w:tcPr>
            <w:tcW w:w="94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8A0F360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3.3±0.6</w:t>
            </w:r>
          </w:p>
        </w:tc>
        <w:tc>
          <w:tcPr>
            <w:tcW w:w="94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1A56B23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2.8±0.8</w:t>
            </w:r>
          </w:p>
        </w:tc>
        <w:tc>
          <w:tcPr>
            <w:tcW w:w="94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20BFF92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21.9±0.8</w:t>
            </w:r>
          </w:p>
        </w:tc>
        <w:tc>
          <w:tcPr>
            <w:tcW w:w="6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1586692" w14:textId="77777777" w:rsidR="000C03F5" w:rsidRPr="000C03F5" w:rsidRDefault="00F474EC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0.26</w:t>
            </w:r>
          </w:p>
        </w:tc>
        <w:tc>
          <w:tcPr>
            <w:tcW w:w="6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63C37C" w14:textId="77777777" w:rsidR="000C03F5" w:rsidRPr="000C03F5" w:rsidRDefault="00F474EC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0.06</w:t>
            </w:r>
          </w:p>
        </w:tc>
        <w:tc>
          <w:tcPr>
            <w:tcW w:w="6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94F3AB8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  <w:r w:rsidRPr="000C03F5">
              <w:rPr>
                <w:rFonts w:ascii="Times New Roman" w:eastAsia="Times New Roman" w:hAnsi="Times New Roman"/>
                <w:kern w:val="0"/>
                <w:sz w:val="18"/>
                <w:szCs w:val="18"/>
              </w:rPr>
              <w:t>0.8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C9A68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C6165" w14:textId="77777777" w:rsidR="000C03F5" w:rsidRPr="000C03F5" w:rsidRDefault="000C03F5" w:rsidP="000C03F5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</w:tr>
    </w:tbl>
    <w:p w14:paraId="096D580C" w14:textId="052B6A36" w:rsidR="00F474EC" w:rsidRPr="00FD7E61" w:rsidRDefault="00F474EC" w:rsidP="00F474EC">
      <w:pPr>
        <w:spacing w:line="276" w:lineRule="auto"/>
        <w:rPr>
          <w:rFonts w:ascii="Times New Roman" w:hAnsi="Times New Roman"/>
          <w:b/>
          <w:sz w:val="24"/>
          <w:szCs w:val="24"/>
        </w:rPr>
      </w:pPr>
      <w:r w:rsidRPr="00FD7E61">
        <w:rPr>
          <w:rFonts w:ascii="Times New Roman" w:hAnsi="Times New Roman"/>
          <w:sz w:val="24"/>
          <w:szCs w:val="24"/>
        </w:rPr>
        <w:t xml:space="preserve">Units in </w:t>
      </w:r>
      <w:r>
        <w:rPr>
          <w:rFonts w:ascii="Times New Roman" w:hAnsi="Times New Roman"/>
          <w:sz w:val="24"/>
          <w:szCs w:val="24"/>
        </w:rPr>
        <w:t>degree</w:t>
      </w:r>
      <w:r w:rsidRPr="00FD7E61">
        <w:rPr>
          <w:rFonts w:ascii="Times New Roman" w:hAnsi="Times New Roman"/>
          <w:sz w:val="24"/>
          <w:szCs w:val="24"/>
        </w:rPr>
        <w:t xml:space="preserve">; T0 for initial stage; T1 for </w:t>
      </w:r>
      <w:r>
        <w:rPr>
          <w:rFonts w:ascii="Times New Roman" w:hAnsi="Times New Roman"/>
          <w:sz w:val="24"/>
          <w:szCs w:val="24"/>
        </w:rPr>
        <w:t xml:space="preserve">second stage </w:t>
      </w:r>
      <w:r w:rsidRPr="00FD7E61">
        <w:rPr>
          <w:rFonts w:ascii="Times New Roman" w:hAnsi="Times New Roman"/>
          <w:sz w:val="24"/>
          <w:szCs w:val="24"/>
        </w:rPr>
        <w:t xml:space="preserve">three months after initiation of experiment; T2 for </w:t>
      </w:r>
      <w:r>
        <w:rPr>
          <w:rFonts w:ascii="Times New Roman" w:hAnsi="Times New Roman"/>
          <w:sz w:val="24"/>
          <w:szCs w:val="24"/>
        </w:rPr>
        <w:t xml:space="preserve">final stage </w:t>
      </w:r>
      <w:r w:rsidRPr="00FD7E61">
        <w:rPr>
          <w:rFonts w:ascii="Times New Roman" w:hAnsi="Times New Roman"/>
          <w:sz w:val="24"/>
          <w:szCs w:val="24"/>
        </w:rPr>
        <w:t>six months after initiation of experiment.</w:t>
      </w:r>
    </w:p>
    <w:p w14:paraId="42D76B19" w14:textId="77777777" w:rsidR="00F474EC" w:rsidRDefault="00F474EC" w:rsidP="00F474EC">
      <w:pPr>
        <w:pStyle w:val="a3"/>
        <w:spacing w:line="276" w:lineRule="auto"/>
        <w:rPr>
          <w:rFonts w:ascii="Times New Roman"/>
          <w:b w:val="0"/>
          <w:sz w:val="24"/>
          <w:szCs w:val="24"/>
        </w:rPr>
      </w:pPr>
      <w:r w:rsidRPr="00FD7E61">
        <w:rPr>
          <w:rFonts w:ascii="Times New Roman"/>
          <w:b w:val="0"/>
          <w:sz w:val="24"/>
          <w:szCs w:val="24"/>
        </w:rPr>
        <w:t xml:space="preserve">significant when p &lt; 0.05 by </w:t>
      </w:r>
      <w:r>
        <w:rPr>
          <w:rFonts w:ascii="Times New Roman"/>
          <w:b w:val="0"/>
          <w:sz w:val="24"/>
          <w:szCs w:val="24"/>
        </w:rPr>
        <w:t>linear mixed model analysis</w:t>
      </w:r>
      <w:r w:rsidRPr="00FD7E61">
        <w:rPr>
          <w:rFonts w:ascii="Times New Roman"/>
          <w:b w:val="0"/>
          <w:sz w:val="24"/>
          <w:szCs w:val="24"/>
        </w:rPr>
        <w:t>.</w:t>
      </w:r>
    </w:p>
    <w:p w14:paraId="5D347466" w14:textId="77777777" w:rsidR="00F474EC" w:rsidRPr="009306FB" w:rsidRDefault="00F474EC" w:rsidP="00F474EC">
      <w:pPr>
        <w:spacing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i/>
          <w:iCs/>
          <w:color w:val="000000"/>
          <w:kern w:val="0"/>
          <w:sz w:val="24"/>
          <w:szCs w:val="24"/>
        </w:rPr>
        <w:lastRenderedPageBreak/>
        <w:t>p</w:t>
      </w:r>
      <w:r w:rsidRPr="00220145">
        <w:rPr>
          <w:rFonts w:ascii="Times New Roman" w:eastAsia="Times New Roman" w:hAnsi="Times New Roman"/>
          <w:i/>
          <w:iCs/>
          <w:color w:val="000000"/>
          <w:kern w:val="0"/>
          <w:sz w:val="24"/>
          <w:szCs w:val="24"/>
        </w:rPr>
        <w:t>*</w:t>
      </w:r>
      <w:r>
        <w:rPr>
          <w:rFonts w:ascii="Times New Roman" w:eastAsia="Times New Roman" w:hAnsi="Times New Roman"/>
          <w:iCs/>
          <w:color w:val="000000"/>
          <w:kern w:val="0"/>
          <w:sz w:val="24"/>
          <w:szCs w:val="24"/>
        </w:rPr>
        <w:t xml:space="preserve"> for</w:t>
      </w:r>
      <w:r w:rsidRPr="009306FB">
        <w:rPr>
          <w:rFonts w:ascii="Times New Roman" w:eastAsia="Times New Roman" w:hAnsi="Times New Roman"/>
          <w:iCs/>
          <w:color w:val="000000"/>
          <w:kern w:val="0"/>
          <w:sz w:val="24"/>
          <w:szCs w:val="24"/>
        </w:rPr>
        <w:t xml:space="preserve"> comparison</w:t>
      </w:r>
      <w:r>
        <w:rPr>
          <w:rFonts w:ascii="Times New Roman" w:eastAsia="Times New Roman" w:hAnsi="Times New Roman"/>
          <w:iCs/>
          <w:color w:val="000000"/>
          <w:kern w:val="0"/>
          <w:sz w:val="24"/>
          <w:szCs w:val="24"/>
        </w:rPr>
        <w:t xml:space="preserve"> of groups between</w:t>
      </w:r>
      <w:r w:rsidRPr="009306FB">
        <w:rPr>
          <w:rFonts w:ascii="Times New Roman" w:eastAsia="Times New Roman" w:hAnsi="Times New Roman"/>
          <w:iCs/>
          <w:color w:val="000000"/>
          <w:kern w:val="0"/>
          <w:sz w:val="24"/>
          <w:szCs w:val="24"/>
        </w:rPr>
        <w:t xml:space="preserve"> group </w:t>
      </w:r>
      <w:r w:rsidRPr="009306FB">
        <w:rPr>
          <w:rFonts w:ascii="Times New Roman" w:hAnsi="Times New Roman"/>
          <w:sz w:val="24"/>
          <w:szCs w:val="24"/>
        </w:rPr>
        <w:t>I, II and III</w:t>
      </w:r>
      <w:r>
        <w:rPr>
          <w:rFonts w:ascii="Times New Roman" w:eastAsia="Times New Roman" w:hAnsi="Times New Roman"/>
          <w:iCs/>
          <w:color w:val="000000"/>
          <w:kern w:val="0"/>
          <w:sz w:val="24"/>
          <w:szCs w:val="24"/>
        </w:rPr>
        <w:t xml:space="preserve">; </w:t>
      </w:r>
      <w:r w:rsidRPr="00C46C94">
        <w:rPr>
          <w:rFonts w:ascii="Times New Roman" w:eastAsia="Times New Roman" w:hAnsi="Times New Roman"/>
          <w:i/>
          <w:iCs/>
          <w:color w:val="000000"/>
          <w:kern w:val="0"/>
          <w:sz w:val="24"/>
          <w:szCs w:val="24"/>
        </w:rPr>
        <w:t>p†</w:t>
      </w:r>
      <w:r>
        <w:rPr>
          <w:rFonts w:ascii="Times New Roman" w:eastAsia="Times New Roman" w:hAnsi="Times New Roman"/>
          <w:iCs/>
          <w:color w:val="000000"/>
          <w:kern w:val="0"/>
          <w:sz w:val="24"/>
          <w:szCs w:val="24"/>
        </w:rPr>
        <w:t xml:space="preserve"> for</w:t>
      </w:r>
      <w:r w:rsidRPr="009306FB">
        <w:rPr>
          <w:rFonts w:ascii="Times New Roman" w:eastAsia="Times New Roman" w:hAnsi="Times New Roman"/>
          <w:iCs/>
          <w:color w:val="000000"/>
          <w:kern w:val="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iCs/>
          <w:color w:val="000000"/>
          <w:kern w:val="0"/>
          <w:sz w:val="24"/>
          <w:szCs w:val="24"/>
        </w:rPr>
        <w:t>comparison</w:t>
      </w:r>
      <w:r w:rsidRPr="009306FB">
        <w:rPr>
          <w:rFonts w:ascii="Times New Roman" w:eastAsia="Times New Roman" w:hAnsi="Times New Roman"/>
          <w:iCs/>
          <w:color w:val="000000"/>
          <w:kern w:val="0"/>
          <w:sz w:val="24"/>
          <w:szCs w:val="24"/>
        </w:rPr>
        <w:t xml:space="preserve"> of saline</w:t>
      </w:r>
      <w:r>
        <w:rPr>
          <w:rFonts w:ascii="Times New Roman" w:eastAsia="Times New Roman" w:hAnsi="Times New Roman"/>
          <w:iCs/>
          <w:color w:val="000000"/>
          <w:kern w:val="0"/>
          <w:sz w:val="24"/>
          <w:szCs w:val="24"/>
        </w:rPr>
        <w:t>-</w:t>
      </w:r>
      <w:r w:rsidRPr="009306FB">
        <w:rPr>
          <w:rFonts w:ascii="Times New Roman" w:eastAsia="Times New Roman" w:hAnsi="Times New Roman"/>
          <w:iCs/>
          <w:color w:val="000000"/>
          <w:kern w:val="0"/>
          <w:sz w:val="24"/>
          <w:szCs w:val="24"/>
        </w:rPr>
        <w:t xml:space="preserve"> and BTX</w:t>
      </w:r>
      <w:r>
        <w:rPr>
          <w:rFonts w:ascii="Times New Roman" w:eastAsia="Times New Roman" w:hAnsi="Times New Roman"/>
          <w:iCs/>
          <w:color w:val="000000"/>
          <w:kern w:val="0"/>
          <w:sz w:val="24"/>
          <w:szCs w:val="24"/>
        </w:rPr>
        <w:t xml:space="preserve">-treated side; </w:t>
      </w:r>
      <w:r w:rsidRPr="00C46C94">
        <w:rPr>
          <w:rFonts w:ascii="Times New Roman" w:eastAsia="Times New Roman" w:hAnsi="Times New Roman"/>
          <w:i/>
          <w:iCs/>
          <w:color w:val="000000"/>
          <w:kern w:val="0"/>
          <w:sz w:val="24"/>
          <w:szCs w:val="24"/>
        </w:rPr>
        <w:t>p‡</w:t>
      </w:r>
      <w:r>
        <w:rPr>
          <w:rFonts w:ascii="Times New Roman" w:eastAsia="Times New Roman" w:hAnsi="Times New Roman"/>
          <w:iCs/>
          <w:color w:val="000000"/>
          <w:kern w:val="0"/>
          <w:sz w:val="24"/>
          <w:szCs w:val="24"/>
        </w:rPr>
        <w:t xml:space="preserve"> for compar</w:t>
      </w:r>
      <w:bookmarkStart w:id="0" w:name="_GoBack"/>
      <w:bookmarkEnd w:id="0"/>
      <w:r>
        <w:rPr>
          <w:rFonts w:ascii="Times New Roman" w:eastAsia="Times New Roman" w:hAnsi="Times New Roman"/>
          <w:iCs/>
          <w:color w:val="000000"/>
          <w:kern w:val="0"/>
          <w:sz w:val="24"/>
          <w:szCs w:val="24"/>
        </w:rPr>
        <w:t>ison of</w:t>
      </w:r>
      <w:r w:rsidRPr="009306FB">
        <w:rPr>
          <w:rFonts w:ascii="Times New Roman" w:eastAsia="Times New Roman" w:hAnsi="Times New Roman"/>
          <w:iCs/>
          <w:color w:val="000000"/>
          <w:kern w:val="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iCs/>
          <w:color w:val="000000"/>
          <w:kern w:val="0"/>
          <w:sz w:val="24"/>
          <w:szCs w:val="24"/>
        </w:rPr>
        <w:t>time-related changes between T0, T1 and T2</w:t>
      </w:r>
    </w:p>
    <w:p w14:paraId="4062507C" w14:textId="5B38CE0C" w:rsidR="00F474EC" w:rsidRPr="00FD7E61" w:rsidRDefault="00F474EC" w:rsidP="00F474EC">
      <w:pPr>
        <w:spacing w:line="276" w:lineRule="auto"/>
        <w:rPr>
          <w:rFonts w:ascii="Times New Roman" w:hAnsi="Times New Roman"/>
          <w:sz w:val="24"/>
          <w:szCs w:val="24"/>
        </w:rPr>
      </w:pPr>
      <w:r w:rsidRPr="00FD7E61">
        <w:rPr>
          <w:rFonts w:ascii="Times New Roman" w:hAnsi="Times New Roman"/>
          <w:sz w:val="24"/>
          <w:szCs w:val="24"/>
        </w:rPr>
        <w:t>Details can be seen in association with Fig</w:t>
      </w:r>
      <w:r>
        <w:rPr>
          <w:rFonts w:ascii="Times New Roman" w:hAnsi="Times New Roman"/>
          <w:sz w:val="24"/>
          <w:szCs w:val="24"/>
        </w:rPr>
        <w:t>ure</w:t>
      </w:r>
      <w:r w:rsidRPr="00FD7E6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1D-F and 5</w:t>
      </w:r>
      <w:r w:rsidR="00582208">
        <w:rPr>
          <w:rFonts w:ascii="Times New Roman" w:hAnsi="Times New Roman"/>
          <w:sz w:val="24"/>
          <w:szCs w:val="24"/>
        </w:rPr>
        <w:t xml:space="preserve"> and </w:t>
      </w:r>
      <w:r w:rsidRPr="00FD7E61">
        <w:rPr>
          <w:rFonts w:ascii="Times New Roman" w:hAnsi="Times New Roman"/>
          <w:sz w:val="24"/>
          <w:szCs w:val="24"/>
        </w:rPr>
        <w:t>Table</w:t>
      </w:r>
      <w:r>
        <w:rPr>
          <w:rFonts w:ascii="Times New Roman" w:hAnsi="Times New Roman"/>
          <w:sz w:val="24"/>
          <w:szCs w:val="24"/>
        </w:rPr>
        <w:t xml:space="preserve"> </w:t>
      </w:r>
      <w:r w:rsidR="00582208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>3</w:t>
      </w:r>
      <w:r w:rsidRPr="00FD7E61">
        <w:rPr>
          <w:rFonts w:ascii="Times New Roman" w:hAnsi="Times New Roman"/>
          <w:sz w:val="24"/>
          <w:szCs w:val="24"/>
        </w:rPr>
        <w:t>.</w:t>
      </w:r>
    </w:p>
    <w:p w14:paraId="16B68050" w14:textId="77777777" w:rsidR="00F474EC" w:rsidRPr="00F474EC" w:rsidRDefault="00F474EC" w:rsidP="000C03F5">
      <w:pPr>
        <w:spacing w:line="276" w:lineRule="auto"/>
        <w:rPr>
          <w:rFonts w:ascii="Times New Roman" w:hAnsi="Times New Roman"/>
          <w:color w:val="FF0000"/>
          <w:sz w:val="24"/>
          <w:szCs w:val="24"/>
        </w:rPr>
      </w:pPr>
    </w:p>
    <w:p w14:paraId="726539AD" w14:textId="77777777" w:rsidR="00342E1F" w:rsidRPr="00454CAF" w:rsidRDefault="00A30955" w:rsidP="00EC5D1C">
      <w:pPr>
        <w:rPr>
          <w:rFonts w:ascii="Times New Roman" w:hAnsi="Times New Roman"/>
          <w:sz w:val="24"/>
          <w:szCs w:val="24"/>
        </w:rPr>
      </w:pPr>
    </w:p>
    <w:sectPr w:rsidR="00342E1F" w:rsidRPr="00454CAF" w:rsidSect="00324322">
      <w:pgSz w:w="16838" w:h="11906" w:orient="landscape"/>
      <w:pgMar w:top="1440" w:right="1440" w:bottom="1440" w:left="170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92AE0C" w14:textId="77777777" w:rsidR="00A30955" w:rsidRDefault="00A30955" w:rsidP="002371FC">
      <w:r>
        <w:separator/>
      </w:r>
    </w:p>
  </w:endnote>
  <w:endnote w:type="continuationSeparator" w:id="0">
    <w:p w14:paraId="5A5E4838" w14:textId="77777777" w:rsidR="00A30955" w:rsidRDefault="00A30955" w:rsidP="002371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A81954" w14:textId="77777777" w:rsidR="00A30955" w:rsidRDefault="00A30955" w:rsidP="002371FC">
      <w:r>
        <w:separator/>
      </w:r>
    </w:p>
  </w:footnote>
  <w:footnote w:type="continuationSeparator" w:id="0">
    <w:p w14:paraId="60DC6E99" w14:textId="77777777" w:rsidR="00A30955" w:rsidRDefault="00A30955" w:rsidP="002371F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yNLUwMDQyNzIztTRQ0lEKTi0uzszPAykwrgUAn+IjiSwAAAA="/>
  </w:docVars>
  <w:rsids>
    <w:rsidRoot w:val="00BC01B9"/>
    <w:rsid w:val="00004F4A"/>
    <w:rsid w:val="00061F63"/>
    <w:rsid w:val="000C03F5"/>
    <w:rsid w:val="00131D1B"/>
    <w:rsid w:val="001827AA"/>
    <w:rsid w:val="001977E9"/>
    <w:rsid w:val="001B6E98"/>
    <w:rsid w:val="001D73DE"/>
    <w:rsid w:val="002371FC"/>
    <w:rsid w:val="002764F0"/>
    <w:rsid w:val="002E7C30"/>
    <w:rsid w:val="00324322"/>
    <w:rsid w:val="00366C88"/>
    <w:rsid w:val="00454CAF"/>
    <w:rsid w:val="004B7FAE"/>
    <w:rsid w:val="004D3719"/>
    <w:rsid w:val="004E4102"/>
    <w:rsid w:val="00556A55"/>
    <w:rsid w:val="00582208"/>
    <w:rsid w:val="005D077D"/>
    <w:rsid w:val="00624BD9"/>
    <w:rsid w:val="006D7ED5"/>
    <w:rsid w:val="006E5591"/>
    <w:rsid w:val="00713AE4"/>
    <w:rsid w:val="007B18AD"/>
    <w:rsid w:val="007D3427"/>
    <w:rsid w:val="007F71D0"/>
    <w:rsid w:val="008074C8"/>
    <w:rsid w:val="008E3932"/>
    <w:rsid w:val="009102A3"/>
    <w:rsid w:val="00931F7B"/>
    <w:rsid w:val="00A30955"/>
    <w:rsid w:val="00A36B96"/>
    <w:rsid w:val="00A5467E"/>
    <w:rsid w:val="00AB5772"/>
    <w:rsid w:val="00B26F2E"/>
    <w:rsid w:val="00B74CBC"/>
    <w:rsid w:val="00BC01B9"/>
    <w:rsid w:val="00BE00FF"/>
    <w:rsid w:val="00C07C87"/>
    <w:rsid w:val="00C824D0"/>
    <w:rsid w:val="00C94787"/>
    <w:rsid w:val="00D16AEB"/>
    <w:rsid w:val="00D2058E"/>
    <w:rsid w:val="00D61775"/>
    <w:rsid w:val="00E162AB"/>
    <w:rsid w:val="00E8723F"/>
    <w:rsid w:val="00EC5D1C"/>
    <w:rsid w:val="00F474EC"/>
    <w:rsid w:val="00F53E77"/>
    <w:rsid w:val="00FF5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69871A"/>
  <w15:docId w15:val="{8F2AB4D9-AC1A-49C2-B508-913693539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C01B9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qFormat/>
    <w:rsid w:val="00BC01B9"/>
    <w:rPr>
      <w:rFonts w:ascii="바탕" w:eastAsia="바탕" w:hAnsi="Times New Roman"/>
      <w:b/>
      <w:bCs/>
      <w:szCs w:val="20"/>
    </w:rPr>
  </w:style>
  <w:style w:type="paragraph" w:styleId="a4">
    <w:name w:val="Balloon Text"/>
    <w:basedOn w:val="a"/>
    <w:link w:val="Char"/>
    <w:uiPriority w:val="99"/>
    <w:semiHidden/>
    <w:unhideWhenUsed/>
    <w:rsid w:val="005D077D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4"/>
    <w:uiPriority w:val="99"/>
    <w:semiHidden/>
    <w:rsid w:val="005D077D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Char0"/>
    <w:uiPriority w:val="99"/>
    <w:unhideWhenUsed/>
    <w:rsid w:val="002371F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2371FC"/>
    <w:rPr>
      <w:rFonts w:ascii="맑은 고딕" w:eastAsia="맑은 고딕" w:hAnsi="맑은 고딕" w:cs="Times New Roman"/>
    </w:rPr>
  </w:style>
  <w:style w:type="paragraph" w:styleId="a6">
    <w:name w:val="footer"/>
    <w:basedOn w:val="a"/>
    <w:link w:val="Char1"/>
    <w:uiPriority w:val="99"/>
    <w:unhideWhenUsed/>
    <w:rsid w:val="002371FC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2371FC"/>
    <w:rPr>
      <w:rFonts w:ascii="맑은 고딕" w:eastAsia="맑은 고딕" w:hAnsi="맑은 고딕" w:cs="Times New Roman"/>
    </w:rPr>
  </w:style>
  <w:style w:type="character" w:styleId="a7">
    <w:name w:val="annotation reference"/>
    <w:basedOn w:val="a0"/>
    <w:uiPriority w:val="99"/>
    <w:semiHidden/>
    <w:unhideWhenUsed/>
    <w:rsid w:val="00A36B96"/>
    <w:rPr>
      <w:sz w:val="16"/>
      <w:szCs w:val="16"/>
    </w:rPr>
  </w:style>
  <w:style w:type="paragraph" w:styleId="a8">
    <w:name w:val="annotation text"/>
    <w:basedOn w:val="a"/>
    <w:link w:val="Char2"/>
    <w:uiPriority w:val="99"/>
    <w:semiHidden/>
    <w:unhideWhenUsed/>
    <w:rsid w:val="00A36B96"/>
    <w:rPr>
      <w:szCs w:val="20"/>
    </w:rPr>
  </w:style>
  <w:style w:type="character" w:customStyle="1" w:styleId="Char2">
    <w:name w:val="메모 텍스트 Char"/>
    <w:basedOn w:val="a0"/>
    <w:link w:val="a8"/>
    <w:uiPriority w:val="99"/>
    <w:semiHidden/>
    <w:rsid w:val="00A36B96"/>
    <w:rPr>
      <w:rFonts w:ascii="맑은 고딕" w:eastAsia="맑은 고딕" w:hAnsi="맑은 고딕" w:cs="Times New Roman"/>
      <w:szCs w:val="20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A36B96"/>
    <w:rPr>
      <w:b/>
      <w:bCs/>
    </w:rPr>
  </w:style>
  <w:style w:type="character" w:customStyle="1" w:styleId="Char3">
    <w:name w:val="메모 주제 Char"/>
    <w:basedOn w:val="Char2"/>
    <w:link w:val="a9"/>
    <w:uiPriority w:val="99"/>
    <w:semiHidden/>
    <w:rsid w:val="00A36B96"/>
    <w:rPr>
      <w:rFonts w:ascii="맑은 고딕" w:eastAsia="맑은 고딕" w:hAnsi="맑은 고딕" w:cs="Times New Roman"/>
      <w:b/>
      <w:bCs/>
      <w:szCs w:val="20"/>
    </w:rPr>
  </w:style>
  <w:style w:type="paragraph" w:styleId="aa">
    <w:name w:val="Revision"/>
    <w:hidden/>
    <w:uiPriority w:val="99"/>
    <w:semiHidden/>
    <w:rsid w:val="00A36B96"/>
    <w:pPr>
      <w:spacing w:after="0" w:line="240" w:lineRule="auto"/>
      <w:jc w:val="left"/>
    </w:pPr>
    <w:rPr>
      <w:rFonts w:ascii="맑은 고딕" w:eastAsia="맑은 고딕" w:hAnsi="맑은 고딕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832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7</Words>
  <Characters>1926</Characters>
  <Application>Microsoft Office Word</Application>
  <DocSecurity>0</DocSecurity>
  <Lines>16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연세의료원</Company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김학진(용인)치과)</dc:creator>
  <cp:lastModifiedBy>HJ</cp:lastModifiedBy>
  <cp:revision>4</cp:revision>
  <dcterms:created xsi:type="dcterms:W3CDTF">2019-03-26T02:06:00Z</dcterms:created>
  <dcterms:modified xsi:type="dcterms:W3CDTF">2019-04-16T23:42:00Z</dcterms:modified>
</cp:coreProperties>
</file>